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9A9785" w14:textId="77777777" w:rsidR="00D75771" w:rsidRPr="00CF7087" w:rsidRDefault="00D75771" w:rsidP="00D75771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CF7087">
        <w:rPr>
          <w:rFonts w:ascii="Calibri" w:hAnsi="Calibri" w:cs="Calibri"/>
          <w:b/>
          <w:bCs/>
          <w:color w:val="000000"/>
          <w:lang w:val="fr-FR"/>
        </w:rPr>
        <w:t> </w:t>
      </w:r>
    </w:p>
    <w:p w14:paraId="07B3A1E3" w14:textId="77777777" w:rsidR="00D75771" w:rsidRPr="00CF7087" w:rsidRDefault="00D75771" w:rsidP="00D75771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CF7087">
        <w:rPr>
          <w:rFonts w:ascii="Calibri" w:hAnsi="Calibri" w:cs="Calibri"/>
          <w:b/>
          <w:bCs/>
          <w:color w:val="000000"/>
          <w:lang w:val="fr-FR"/>
        </w:rPr>
        <w:t> </w:t>
      </w:r>
    </w:p>
    <w:p w14:paraId="11564068" w14:textId="77777777" w:rsidR="00D75771" w:rsidRPr="00CF7087" w:rsidRDefault="00D75771" w:rsidP="00D75771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CF7087">
        <w:rPr>
          <w:rFonts w:ascii="Calibri" w:hAnsi="Calibri" w:cs="Calibri"/>
          <w:b/>
          <w:bCs/>
          <w:color w:val="000000"/>
          <w:lang w:val="fr-FR"/>
        </w:rPr>
        <w:t> </w:t>
      </w:r>
    </w:p>
    <w:p w14:paraId="34F19F70" w14:textId="77777777" w:rsidR="00D75771" w:rsidRPr="00CF7087" w:rsidRDefault="00D75771" w:rsidP="00D75771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CF7087">
        <w:rPr>
          <w:rFonts w:ascii="Calibri" w:hAnsi="Calibri" w:cs="Calibri"/>
          <w:b/>
          <w:bCs/>
          <w:color w:val="000000"/>
          <w:lang w:val="fr-FR"/>
        </w:rPr>
        <w:t> </w:t>
      </w:r>
    </w:p>
    <w:p w14:paraId="347E545E" w14:textId="77777777" w:rsidR="00D75771" w:rsidRPr="00CF7087" w:rsidRDefault="00D75771" w:rsidP="00D75771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CF7087">
        <w:rPr>
          <w:rFonts w:ascii="Calibri" w:hAnsi="Calibri" w:cs="Calibri"/>
          <w:b/>
          <w:bCs/>
          <w:color w:val="000000"/>
          <w:lang w:val="fr-FR"/>
        </w:rPr>
        <w:t> </w:t>
      </w:r>
    </w:p>
    <w:p w14:paraId="6D777B54" w14:textId="06E50460" w:rsidR="00D75771" w:rsidRPr="00CF7087" w:rsidRDefault="00F706E6" w:rsidP="00D75771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CF7087">
        <w:rPr>
          <w:rFonts w:ascii="Calibri" w:hAnsi="Calibri" w:cs="Calibri"/>
          <w:b/>
          <w:bCs/>
          <w:color w:val="000000"/>
          <w:lang w:val="fr-FR"/>
        </w:rPr>
        <w:t>Objet :</w:t>
      </w:r>
      <w:r w:rsidR="00D75771" w:rsidRPr="00CF7087">
        <w:rPr>
          <w:rFonts w:ascii="Calibri" w:hAnsi="Calibri" w:cs="Calibri"/>
          <w:b/>
          <w:bCs/>
          <w:color w:val="000000"/>
          <w:lang w:val="fr-FR"/>
        </w:rPr>
        <w:t> </w:t>
      </w:r>
      <w:r w:rsidR="00D75771" w:rsidRPr="00CF7087">
        <w:rPr>
          <w:rFonts w:ascii="Calibri" w:hAnsi="Calibri" w:cs="Calibri"/>
          <w:color w:val="000000"/>
          <w:lang w:val="fr-FR"/>
        </w:rPr>
        <w:t>Abdessamad Jadid Référence</w:t>
      </w:r>
    </w:p>
    <w:p w14:paraId="1BC335E9" w14:textId="77777777" w:rsidR="00D75771" w:rsidRPr="00CF7087" w:rsidRDefault="00D75771" w:rsidP="00D75771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CF7087">
        <w:rPr>
          <w:rFonts w:ascii="Calibri" w:hAnsi="Calibri" w:cs="Calibri"/>
          <w:color w:val="000000"/>
          <w:lang w:val="fr-FR"/>
        </w:rPr>
        <w:t> </w:t>
      </w:r>
    </w:p>
    <w:p w14:paraId="2AF7F0CE" w14:textId="79D38014" w:rsidR="00D75771" w:rsidRPr="00CF7087" w:rsidRDefault="00D75771" w:rsidP="00D75771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CF7087">
        <w:rPr>
          <w:rFonts w:ascii="Calibri" w:hAnsi="Calibri" w:cs="Calibri"/>
          <w:color w:val="000000"/>
          <w:lang w:val="fr-FR"/>
        </w:rPr>
        <w:t xml:space="preserve">À qui cela </w:t>
      </w:r>
      <w:r w:rsidR="00F706E6" w:rsidRPr="00CF7087">
        <w:rPr>
          <w:rFonts w:ascii="Calibri" w:hAnsi="Calibri" w:cs="Calibri"/>
          <w:color w:val="000000"/>
          <w:lang w:val="fr-FR"/>
        </w:rPr>
        <w:t>concerne :</w:t>
      </w:r>
    </w:p>
    <w:p w14:paraId="04DDDB6B" w14:textId="77777777" w:rsidR="00D75771" w:rsidRPr="00CF7087" w:rsidRDefault="00D75771" w:rsidP="00D75771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CF7087">
        <w:rPr>
          <w:rFonts w:ascii="Calibri" w:hAnsi="Calibri" w:cs="Calibri"/>
          <w:color w:val="000000"/>
          <w:lang w:val="fr-FR"/>
        </w:rPr>
        <w:t> </w:t>
      </w:r>
    </w:p>
    <w:p w14:paraId="4E373D69" w14:textId="57E65D3A" w:rsidR="00D75771" w:rsidRPr="00CF7087" w:rsidRDefault="00D75771" w:rsidP="00D75771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CF7087">
        <w:rPr>
          <w:rFonts w:ascii="Calibri" w:hAnsi="Calibri" w:cs="Calibri"/>
          <w:color w:val="000000"/>
          <w:lang w:val="fr-FR"/>
        </w:rPr>
        <w:t xml:space="preserve">Abdessamad a travaillé avec moi en tant que développeur Web dans Midas Solutions </w:t>
      </w:r>
      <w:r w:rsidR="00F706E6">
        <w:rPr>
          <w:rFonts w:ascii="Calibri" w:hAnsi="Calibri" w:cs="Calibri"/>
          <w:color w:val="000000"/>
          <w:lang w:val="fr-FR"/>
        </w:rPr>
        <w:t>entreprise</w:t>
      </w:r>
      <w:r w:rsidRPr="00CF7087">
        <w:rPr>
          <w:rFonts w:ascii="Calibri" w:hAnsi="Calibri" w:cs="Calibri"/>
          <w:color w:val="000000"/>
          <w:lang w:val="fr-FR"/>
        </w:rPr>
        <w:t xml:space="preserve"> de mars 2019 à </w:t>
      </w:r>
      <w:r w:rsidR="00E81C42">
        <w:rPr>
          <w:rFonts w:ascii="Calibri" w:hAnsi="Calibri" w:cs="Calibri"/>
          <w:color w:val="000000"/>
          <w:lang w:val="fr-FR"/>
        </w:rPr>
        <w:t>ce moment</w:t>
      </w:r>
      <w:bookmarkStart w:id="0" w:name="_GoBack"/>
      <w:bookmarkEnd w:id="0"/>
      <w:r w:rsidRPr="00CF7087">
        <w:rPr>
          <w:rFonts w:ascii="Calibri" w:hAnsi="Calibri" w:cs="Calibri"/>
          <w:color w:val="000000"/>
          <w:lang w:val="fr-FR"/>
        </w:rPr>
        <w:t>. Il est un développeur créatif et dévoué.</w:t>
      </w:r>
    </w:p>
    <w:p w14:paraId="383BBF0F" w14:textId="77777777" w:rsidR="00D75771" w:rsidRPr="00CF7087" w:rsidRDefault="00D75771" w:rsidP="00D75771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CF7087">
        <w:rPr>
          <w:rFonts w:ascii="Calibri" w:hAnsi="Calibri" w:cs="Calibri"/>
          <w:color w:val="000000"/>
          <w:lang w:val="fr-FR"/>
        </w:rPr>
        <w:t> </w:t>
      </w:r>
    </w:p>
    <w:p w14:paraId="671D7B16" w14:textId="77777777" w:rsidR="00D75771" w:rsidRPr="00CF7087" w:rsidRDefault="00D75771" w:rsidP="00D75771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CF7087">
        <w:rPr>
          <w:rFonts w:ascii="Calibri" w:hAnsi="Calibri" w:cs="Calibri"/>
          <w:color w:val="000000"/>
          <w:lang w:val="fr-FR"/>
        </w:rPr>
        <w:t>Abdessamad est un employé motivé et un apprenant rapide. Bien qu'il ait été associé avec moi dans la même équipe, il a pris l'initiative de mentor pour résoudre ou aider à trouver des solutions aux problèmes de codage et donner un exemple positif à l'équipe. Je peux le recommander avec enthousiasme pour un poste de développeur Web.</w:t>
      </w:r>
    </w:p>
    <w:p w14:paraId="7107F69F" w14:textId="77777777" w:rsidR="00D75771" w:rsidRPr="00CF7087" w:rsidRDefault="00D75771" w:rsidP="00D75771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CF7087">
        <w:rPr>
          <w:rFonts w:ascii="Calibri" w:hAnsi="Calibri" w:cs="Calibri"/>
          <w:color w:val="000000"/>
          <w:lang w:val="fr-FR"/>
        </w:rPr>
        <w:t> </w:t>
      </w:r>
    </w:p>
    <w:p w14:paraId="598D26B9" w14:textId="77777777" w:rsidR="00D75771" w:rsidRPr="00CF7087" w:rsidRDefault="00D75771" w:rsidP="00D75771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CF7087">
        <w:rPr>
          <w:rFonts w:ascii="Calibri" w:hAnsi="Calibri" w:cs="Calibri"/>
          <w:color w:val="000000"/>
          <w:lang w:val="fr-FR"/>
        </w:rPr>
        <w:t>Si vous avez des questions ou souhaitez d'autres informations, veuillez me contacter.</w:t>
      </w:r>
    </w:p>
    <w:p w14:paraId="171375E1" w14:textId="77777777" w:rsidR="00D75771" w:rsidRPr="00CF7087" w:rsidRDefault="00D75771" w:rsidP="00D75771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CF7087">
        <w:rPr>
          <w:rFonts w:ascii="Calibri" w:hAnsi="Calibri" w:cs="Calibri"/>
          <w:color w:val="000000"/>
          <w:lang w:val="fr-FR"/>
        </w:rPr>
        <w:t> </w:t>
      </w:r>
    </w:p>
    <w:p w14:paraId="609DF714" w14:textId="77777777" w:rsidR="00D75771" w:rsidRPr="00CF7087" w:rsidRDefault="00D75771" w:rsidP="00D75771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CF7087">
        <w:rPr>
          <w:rFonts w:ascii="Calibri" w:hAnsi="Calibri" w:cs="Calibri"/>
          <w:color w:val="000000"/>
          <w:lang w:val="fr-FR"/>
        </w:rPr>
        <w:t>Cordialement,</w:t>
      </w:r>
    </w:p>
    <w:p w14:paraId="271C98E7" w14:textId="77777777" w:rsidR="00D75771" w:rsidRPr="00CF7087" w:rsidRDefault="00D75771" w:rsidP="00D75771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CF7087">
        <w:rPr>
          <w:rFonts w:ascii="Calibri" w:hAnsi="Calibri" w:cs="Calibri"/>
          <w:color w:val="000000"/>
          <w:lang w:val="fr-FR"/>
        </w:rPr>
        <w:t> </w:t>
      </w:r>
    </w:p>
    <w:p w14:paraId="0F229935" w14:textId="77777777" w:rsidR="00D75771" w:rsidRPr="00CF7087" w:rsidRDefault="00D75771" w:rsidP="00D75771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CF7087">
        <w:rPr>
          <w:rFonts w:ascii="Calibri" w:hAnsi="Calibri" w:cs="Calibri"/>
          <w:color w:val="000000"/>
          <w:lang w:val="fr-FR"/>
        </w:rPr>
        <w:t> </w:t>
      </w:r>
    </w:p>
    <w:p w14:paraId="3D5C3E13" w14:textId="77777777" w:rsidR="00D75771" w:rsidRPr="00CF7087" w:rsidRDefault="00D75771" w:rsidP="00D75771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CF7087">
        <w:rPr>
          <w:rFonts w:ascii="Calibri" w:hAnsi="Calibri" w:cs="Calibri"/>
          <w:color w:val="000000"/>
          <w:lang w:val="fr-FR"/>
        </w:rPr>
        <w:t>Diego Rignel</w:t>
      </w:r>
    </w:p>
    <w:p w14:paraId="16C6451B" w14:textId="77777777" w:rsidR="00D75771" w:rsidRPr="00CF7087" w:rsidRDefault="00D75771" w:rsidP="00D75771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CF7087">
        <w:rPr>
          <w:rFonts w:ascii="Calibri" w:hAnsi="Calibri" w:cs="Calibri"/>
          <w:color w:val="000000"/>
          <w:lang w:val="fr-FR"/>
        </w:rPr>
        <w:t>Développeur FullStack chez FH</w:t>
      </w:r>
    </w:p>
    <w:p w14:paraId="4F55ED5B" w14:textId="77777777" w:rsidR="00D75771" w:rsidRPr="00CF7087" w:rsidRDefault="00D75771" w:rsidP="00D75771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pt-BR"/>
        </w:rPr>
      </w:pPr>
      <w:r w:rsidRPr="00CF7087">
        <w:rPr>
          <w:rFonts w:ascii="Calibri" w:hAnsi="Calibri" w:cs="Calibri"/>
          <w:color w:val="000000"/>
          <w:lang w:val="pt-BR"/>
        </w:rPr>
        <w:t>Ribeirão Preto - SP</w:t>
      </w:r>
    </w:p>
    <w:p w14:paraId="2E7FA004" w14:textId="77777777" w:rsidR="00D75771" w:rsidRPr="00CF7087" w:rsidRDefault="00D75771" w:rsidP="00D75771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pt-BR"/>
        </w:rPr>
      </w:pPr>
      <w:r w:rsidRPr="00CF7087">
        <w:rPr>
          <w:rFonts w:ascii="Calibri" w:hAnsi="Calibri" w:cs="Calibri"/>
          <w:color w:val="000000"/>
          <w:lang w:val="pt-BR"/>
        </w:rPr>
        <w:t>+55 16 99315-0026</w:t>
      </w:r>
    </w:p>
    <w:p w14:paraId="712A78C4" w14:textId="77777777" w:rsidR="00D75771" w:rsidRPr="00CF7087" w:rsidRDefault="00D75771" w:rsidP="00D75771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pt-BR"/>
        </w:rPr>
      </w:pPr>
      <w:r w:rsidRPr="00CF7087">
        <w:rPr>
          <w:rFonts w:ascii="Calibri" w:hAnsi="Calibri" w:cs="Calibri"/>
          <w:color w:val="000000"/>
          <w:lang w:val="pt-BR"/>
        </w:rPr>
        <w:t>diegorinel@hotmail.com</w:t>
      </w:r>
    </w:p>
    <w:p w14:paraId="0567E3B4" w14:textId="77777777" w:rsidR="00D75771" w:rsidRPr="00CF7087" w:rsidRDefault="00D75771" w:rsidP="00D75771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pt-BR"/>
        </w:rPr>
      </w:pPr>
      <w:r w:rsidRPr="00CF7087">
        <w:rPr>
          <w:rFonts w:ascii="Calibri" w:hAnsi="Calibri" w:cs="Calibri"/>
          <w:color w:val="000000"/>
          <w:lang w:val="pt-BR"/>
        </w:rPr>
        <w:t> </w:t>
      </w:r>
    </w:p>
    <w:p w14:paraId="06B60F98" w14:textId="3BBA29BD" w:rsidR="00176BEA" w:rsidRPr="00CF7087" w:rsidRDefault="00176BEA">
      <w:pPr>
        <w:rPr>
          <w:lang w:val="pt-BR"/>
        </w:rPr>
      </w:pPr>
    </w:p>
    <w:sectPr w:rsidR="00176BEA" w:rsidRPr="00CF70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NzAzM7I0sjQxNTJV0lEKTi0uzszPAykwqgUAUq+d0CwAAAA="/>
  </w:docVars>
  <w:rsids>
    <w:rsidRoot w:val="00801825"/>
    <w:rsid w:val="00176BEA"/>
    <w:rsid w:val="00801825"/>
    <w:rsid w:val="00CF7087"/>
    <w:rsid w:val="00D75771"/>
    <w:rsid w:val="00E81C42"/>
    <w:rsid w:val="00F70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6DC2D3"/>
  <w15:chartTrackingRefBased/>
  <w15:docId w15:val="{064C74DA-A347-4E20-AF70-B82C7C2B6B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757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117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6</Words>
  <Characters>665</Characters>
  <Application>Microsoft Office Word</Application>
  <DocSecurity>0</DocSecurity>
  <Lines>5</Lines>
  <Paragraphs>1</Paragraphs>
  <ScaleCrop>false</ScaleCrop>
  <Company/>
  <LinksUpToDate>false</LinksUpToDate>
  <CharactersWithSpaces>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essamad Jadid</dc:creator>
  <cp:keywords/>
  <dc:description/>
  <cp:lastModifiedBy>Abdessamad Jadid</cp:lastModifiedBy>
  <cp:revision>5</cp:revision>
  <dcterms:created xsi:type="dcterms:W3CDTF">2020-06-26T18:44:00Z</dcterms:created>
  <dcterms:modified xsi:type="dcterms:W3CDTF">2020-06-26T18:49:00Z</dcterms:modified>
</cp:coreProperties>
</file>